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44B21" w14:textId="11580D23" w:rsidR="003E2BF1" w:rsidRDefault="003E2BF1" w:rsidP="005431D7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attle Days</w:t>
      </w:r>
    </w:p>
    <w:p w14:paraId="79FCB42E" w14:textId="4004DF4F" w:rsidR="003E2BF1" w:rsidRDefault="00C054AA" w:rsidP="005431D7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ntative</w:t>
      </w:r>
      <w:r w:rsidR="003E2BF1">
        <w:rPr>
          <w:b/>
          <w:bCs/>
          <w:sz w:val="32"/>
          <w:szCs w:val="32"/>
        </w:rPr>
        <w:t xml:space="preserve"> Schedul</w:t>
      </w:r>
      <w:r w:rsidR="00B6382B">
        <w:rPr>
          <w:b/>
          <w:bCs/>
          <w:sz w:val="32"/>
          <w:szCs w:val="32"/>
        </w:rPr>
        <w:t>e</w:t>
      </w:r>
    </w:p>
    <w:p w14:paraId="6B0152BF" w14:textId="12C75B5F" w:rsidR="00B6382B" w:rsidRDefault="00B6382B" w:rsidP="005431D7">
      <w:pPr>
        <w:spacing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u-</w:t>
      </w:r>
      <w:proofErr w:type="spellStart"/>
      <w:r>
        <w:rPr>
          <w:b/>
          <w:bCs/>
          <w:sz w:val="32"/>
          <w:szCs w:val="32"/>
        </w:rPr>
        <w:t>Endie</w:t>
      </w:r>
      <w:proofErr w:type="spellEnd"/>
      <w:r>
        <w:rPr>
          <w:b/>
          <w:bCs/>
          <w:sz w:val="32"/>
          <w:szCs w:val="32"/>
        </w:rPr>
        <w:t>-Wei State Park</w:t>
      </w:r>
    </w:p>
    <w:p w14:paraId="050910AD" w14:textId="7F87AC6C" w:rsidR="00991186" w:rsidRDefault="00991186" w:rsidP="005431D7">
      <w:pPr>
        <w:spacing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t. Pleasant, WV</w:t>
      </w:r>
    </w:p>
    <w:p w14:paraId="23DDBFF4" w14:textId="77777777" w:rsidR="00AB43DA" w:rsidRDefault="00AB43DA" w:rsidP="00AB43DA">
      <w:pPr>
        <w:spacing w:after="0"/>
        <w:jc w:val="both"/>
        <w:rPr>
          <w:sz w:val="32"/>
          <w:szCs w:val="32"/>
        </w:rPr>
      </w:pPr>
    </w:p>
    <w:p w14:paraId="2FCA91EE" w14:textId="6558070A" w:rsidR="00AB43DA" w:rsidRPr="00AB43DA" w:rsidRDefault="009521C6" w:rsidP="00AB43DA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Events in bold are directed by the SAR</w:t>
      </w:r>
      <w:r w:rsidR="00DD0C4D">
        <w:rPr>
          <w:sz w:val="28"/>
          <w:szCs w:val="28"/>
        </w:rPr>
        <w:t>.  Events with an asterisk *</w:t>
      </w:r>
      <w:r w:rsidR="005D6B56">
        <w:rPr>
          <w:sz w:val="28"/>
          <w:szCs w:val="28"/>
        </w:rPr>
        <w:t xml:space="preserve"> involve SAR participation but </w:t>
      </w:r>
      <w:r w:rsidR="004A7FB7">
        <w:rPr>
          <w:sz w:val="28"/>
          <w:szCs w:val="28"/>
        </w:rPr>
        <w:t>are not under direct control</w:t>
      </w:r>
      <w:r w:rsidR="0056576A">
        <w:rPr>
          <w:sz w:val="28"/>
          <w:szCs w:val="28"/>
        </w:rPr>
        <w:t xml:space="preserve"> of the SAR.</w:t>
      </w:r>
    </w:p>
    <w:p w14:paraId="6E25847B" w14:textId="77777777" w:rsidR="00B6382B" w:rsidRPr="003E2BF1" w:rsidRDefault="00B6382B" w:rsidP="003E2BF1">
      <w:pPr>
        <w:jc w:val="center"/>
        <w:rPr>
          <w:b/>
          <w:bCs/>
          <w:sz w:val="32"/>
          <w:szCs w:val="32"/>
        </w:rPr>
      </w:pPr>
    </w:p>
    <w:p w14:paraId="6C6292FF" w14:textId="2993061C" w:rsidR="003E2BF1" w:rsidRPr="003C374B" w:rsidRDefault="003E2BF1" w:rsidP="003E2BF1">
      <w:p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Friday October 7</w:t>
      </w:r>
    </w:p>
    <w:p w14:paraId="1CAE3514" w14:textId="63B1CD6D" w:rsidR="003E2BF1" w:rsidRPr="003C374B" w:rsidRDefault="003E2BF1" w:rsidP="003C374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C374B">
        <w:rPr>
          <w:sz w:val="24"/>
          <w:szCs w:val="24"/>
        </w:rPr>
        <w:t xml:space="preserve">8:00-2:00 demonstrators at </w:t>
      </w:r>
      <w:bookmarkStart w:id="0" w:name="_Hlk111569395"/>
      <w:r w:rsidR="00DB2D33" w:rsidRPr="003C374B">
        <w:rPr>
          <w:sz w:val="24"/>
          <w:szCs w:val="24"/>
        </w:rPr>
        <w:t>Tu-</w:t>
      </w:r>
      <w:proofErr w:type="spellStart"/>
      <w:r w:rsidR="00DB2D33" w:rsidRPr="003C374B">
        <w:rPr>
          <w:sz w:val="24"/>
          <w:szCs w:val="24"/>
        </w:rPr>
        <w:t>Endie</w:t>
      </w:r>
      <w:proofErr w:type="spellEnd"/>
      <w:r w:rsidR="00A222AF" w:rsidRPr="003C374B">
        <w:rPr>
          <w:sz w:val="24"/>
          <w:szCs w:val="24"/>
        </w:rPr>
        <w:t>-Wi State Park</w:t>
      </w:r>
      <w:r w:rsidRPr="003C374B">
        <w:rPr>
          <w:sz w:val="24"/>
          <w:szCs w:val="24"/>
        </w:rPr>
        <w:t xml:space="preserve"> </w:t>
      </w:r>
      <w:bookmarkEnd w:id="0"/>
      <w:r w:rsidRPr="003C374B">
        <w:rPr>
          <w:sz w:val="24"/>
          <w:szCs w:val="24"/>
        </w:rPr>
        <w:t>for school groups*</w:t>
      </w:r>
    </w:p>
    <w:p w14:paraId="7AD32A65" w14:textId="7CDD5DE2" w:rsidR="00F4581F" w:rsidRPr="003C374B" w:rsidRDefault="00373B17" w:rsidP="003C374B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6</w:t>
      </w:r>
      <w:r w:rsidR="00B4184E" w:rsidRPr="003C374B">
        <w:rPr>
          <w:b/>
          <w:bCs/>
          <w:sz w:val="24"/>
          <w:szCs w:val="24"/>
        </w:rPr>
        <w:t>:30- 8:00 Informal</w:t>
      </w:r>
      <w:r w:rsidR="00DE588F" w:rsidRPr="003C374B">
        <w:rPr>
          <w:b/>
          <w:bCs/>
          <w:sz w:val="24"/>
          <w:szCs w:val="24"/>
        </w:rPr>
        <w:t xml:space="preserve"> Central District</w:t>
      </w:r>
      <w:r w:rsidR="00B4184E" w:rsidRPr="003C374B">
        <w:rPr>
          <w:b/>
          <w:bCs/>
          <w:sz w:val="24"/>
          <w:szCs w:val="24"/>
        </w:rPr>
        <w:t xml:space="preserve"> social gathering</w:t>
      </w:r>
      <w:r w:rsidR="00A667BE" w:rsidRPr="003C374B">
        <w:rPr>
          <w:b/>
          <w:bCs/>
          <w:sz w:val="24"/>
          <w:szCs w:val="24"/>
        </w:rPr>
        <w:t xml:space="preserve">, snacks </w:t>
      </w:r>
      <w:r w:rsidR="005E4207" w:rsidRPr="003C374B">
        <w:rPr>
          <w:b/>
          <w:bCs/>
          <w:sz w:val="24"/>
          <w:szCs w:val="24"/>
        </w:rPr>
        <w:t>provided, cash bar.</w:t>
      </w:r>
    </w:p>
    <w:p w14:paraId="6236FE3B" w14:textId="26BB02BF" w:rsidR="003E2BF1" w:rsidRPr="003C374B" w:rsidRDefault="003E2BF1" w:rsidP="003C374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C374B">
        <w:rPr>
          <w:sz w:val="24"/>
          <w:szCs w:val="24"/>
        </w:rPr>
        <w:t>7:00-10:00 lantern tour of demonstrat</w:t>
      </w:r>
      <w:r w:rsidR="008744B8" w:rsidRPr="003C374B">
        <w:rPr>
          <w:sz w:val="24"/>
          <w:szCs w:val="24"/>
        </w:rPr>
        <w:t>ions</w:t>
      </w:r>
      <w:r w:rsidRPr="003C374B">
        <w:rPr>
          <w:sz w:val="24"/>
          <w:szCs w:val="24"/>
        </w:rPr>
        <w:t xml:space="preserve"> at </w:t>
      </w:r>
      <w:r w:rsidR="008744B8" w:rsidRPr="003C374B">
        <w:rPr>
          <w:sz w:val="24"/>
          <w:szCs w:val="24"/>
        </w:rPr>
        <w:t>Tu-</w:t>
      </w:r>
      <w:proofErr w:type="spellStart"/>
      <w:r w:rsidR="008744B8" w:rsidRPr="003C374B">
        <w:rPr>
          <w:sz w:val="24"/>
          <w:szCs w:val="24"/>
        </w:rPr>
        <w:t>Endie</w:t>
      </w:r>
      <w:proofErr w:type="spellEnd"/>
      <w:r w:rsidR="008744B8" w:rsidRPr="003C374B">
        <w:rPr>
          <w:sz w:val="24"/>
          <w:szCs w:val="24"/>
        </w:rPr>
        <w:t>-Wi State Park.</w:t>
      </w:r>
    </w:p>
    <w:p w14:paraId="72C3FF96" w14:textId="77777777" w:rsidR="003E2BF1" w:rsidRPr="003C374B" w:rsidRDefault="003E2BF1" w:rsidP="003E2BF1">
      <w:p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Saturday October 8</w:t>
      </w:r>
    </w:p>
    <w:p w14:paraId="007AC8EE" w14:textId="66F6EA92" w:rsidR="00BF195C" w:rsidRPr="003C374B" w:rsidRDefault="003E2BF1" w:rsidP="003C374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C374B">
        <w:rPr>
          <w:sz w:val="24"/>
          <w:szCs w:val="24"/>
        </w:rPr>
        <w:t>11:00-12:00 Battle Days parade</w:t>
      </w:r>
      <w:r w:rsidR="00BB1B51" w:rsidRPr="003C374B">
        <w:rPr>
          <w:sz w:val="24"/>
          <w:szCs w:val="24"/>
        </w:rPr>
        <w:t>*, Participants</w:t>
      </w:r>
      <w:r w:rsidR="00E52C11" w:rsidRPr="003C374B">
        <w:rPr>
          <w:sz w:val="24"/>
          <w:szCs w:val="24"/>
        </w:rPr>
        <w:t xml:space="preserve"> </w:t>
      </w:r>
      <w:r w:rsidR="00B82F92" w:rsidRPr="003C374B">
        <w:rPr>
          <w:sz w:val="24"/>
          <w:szCs w:val="24"/>
        </w:rPr>
        <w:t xml:space="preserve">muster at 10:00 am </w:t>
      </w:r>
      <w:r w:rsidR="00D064CC" w:rsidRPr="003C374B">
        <w:rPr>
          <w:sz w:val="24"/>
          <w:szCs w:val="24"/>
        </w:rPr>
        <w:t xml:space="preserve">on Main St. </w:t>
      </w:r>
      <w:r w:rsidR="00BB1B51" w:rsidRPr="003C374B">
        <w:rPr>
          <w:sz w:val="24"/>
          <w:szCs w:val="24"/>
        </w:rPr>
        <w:t xml:space="preserve">between </w:t>
      </w:r>
      <w:r w:rsidR="00BF195C" w:rsidRPr="003C374B">
        <w:rPr>
          <w:sz w:val="24"/>
          <w:szCs w:val="24"/>
        </w:rPr>
        <w:t>10</w:t>
      </w:r>
      <w:r w:rsidR="00BF195C" w:rsidRPr="003C374B">
        <w:rPr>
          <w:sz w:val="24"/>
          <w:szCs w:val="24"/>
          <w:vertAlign w:val="superscript"/>
        </w:rPr>
        <w:t>th</w:t>
      </w:r>
      <w:r w:rsidR="00BF195C" w:rsidRPr="003C374B">
        <w:rPr>
          <w:sz w:val="24"/>
          <w:szCs w:val="24"/>
        </w:rPr>
        <w:t xml:space="preserve"> and 11</w:t>
      </w:r>
      <w:r w:rsidR="00BF195C" w:rsidRPr="003C374B">
        <w:rPr>
          <w:sz w:val="24"/>
          <w:szCs w:val="24"/>
          <w:vertAlign w:val="superscript"/>
        </w:rPr>
        <w:t>th</w:t>
      </w:r>
      <w:r w:rsidR="00BF195C" w:rsidRPr="003C374B">
        <w:rPr>
          <w:sz w:val="24"/>
          <w:szCs w:val="24"/>
        </w:rPr>
        <w:t xml:space="preserve"> Streets </w:t>
      </w:r>
    </w:p>
    <w:p w14:paraId="4D6B2D47" w14:textId="2620C978" w:rsidR="00A60731" w:rsidRPr="003C374B" w:rsidRDefault="0074740A" w:rsidP="003C374B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12</w:t>
      </w:r>
      <w:r w:rsidR="00812320" w:rsidRPr="003C374B">
        <w:rPr>
          <w:b/>
          <w:bCs/>
          <w:sz w:val="24"/>
          <w:szCs w:val="24"/>
        </w:rPr>
        <w:t>:00-</w:t>
      </w:r>
      <w:r w:rsidR="00270686" w:rsidRPr="003C374B">
        <w:rPr>
          <w:b/>
          <w:bCs/>
          <w:sz w:val="24"/>
          <w:szCs w:val="24"/>
        </w:rPr>
        <w:t>2:00 Central District Meetin</w:t>
      </w:r>
      <w:r w:rsidR="007E569E" w:rsidRPr="003C374B">
        <w:rPr>
          <w:b/>
          <w:bCs/>
          <w:sz w:val="24"/>
          <w:szCs w:val="24"/>
        </w:rPr>
        <w:t>g</w:t>
      </w:r>
      <w:r w:rsidR="008776D6" w:rsidRPr="003C374B">
        <w:rPr>
          <w:b/>
          <w:bCs/>
          <w:sz w:val="24"/>
          <w:szCs w:val="24"/>
        </w:rPr>
        <w:t xml:space="preserve"> and lunch</w:t>
      </w:r>
      <w:r w:rsidR="007E569E" w:rsidRPr="003C374B">
        <w:rPr>
          <w:b/>
          <w:bCs/>
          <w:sz w:val="24"/>
          <w:szCs w:val="24"/>
        </w:rPr>
        <w:t>, registration required.</w:t>
      </w:r>
    </w:p>
    <w:p w14:paraId="64311BBF" w14:textId="4D644423" w:rsidR="003E2BF1" w:rsidRPr="003C374B" w:rsidRDefault="00A60731" w:rsidP="003C374B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12:00-2:00</w:t>
      </w:r>
      <w:r w:rsidR="00EE0659" w:rsidRPr="003C374B">
        <w:rPr>
          <w:b/>
          <w:bCs/>
          <w:sz w:val="24"/>
          <w:szCs w:val="24"/>
        </w:rPr>
        <w:t xml:space="preserve"> Central District </w:t>
      </w:r>
      <w:r w:rsidR="007E64F6" w:rsidRPr="003C374B">
        <w:rPr>
          <w:b/>
          <w:bCs/>
          <w:sz w:val="24"/>
          <w:szCs w:val="24"/>
        </w:rPr>
        <w:t xml:space="preserve">Ladies </w:t>
      </w:r>
      <w:r w:rsidR="00DE588F" w:rsidRPr="003C374B">
        <w:rPr>
          <w:b/>
          <w:bCs/>
          <w:sz w:val="24"/>
          <w:szCs w:val="24"/>
        </w:rPr>
        <w:t>Luncheon, registration</w:t>
      </w:r>
      <w:r w:rsidR="008776D6" w:rsidRPr="003C374B">
        <w:rPr>
          <w:b/>
          <w:bCs/>
          <w:sz w:val="24"/>
          <w:szCs w:val="24"/>
        </w:rPr>
        <w:t xml:space="preserve"> required</w:t>
      </w:r>
      <w:r w:rsidR="009E7806" w:rsidRPr="003C374B">
        <w:rPr>
          <w:b/>
          <w:bCs/>
          <w:sz w:val="24"/>
          <w:szCs w:val="24"/>
        </w:rPr>
        <w:t xml:space="preserve">, a short two block </w:t>
      </w:r>
      <w:r w:rsidR="00F4581F" w:rsidRPr="003C374B">
        <w:rPr>
          <w:b/>
          <w:bCs/>
          <w:sz w:val="24"/>
          <w:szCs w:val="24"/>
        </w:rPr>
        <w:t>walk</w:t>
      </w:r>
      <w:r w:rsidR="009E7806" w:rsidRPr="003C374B">
        <w:rPr>
          <w:b/>
          <w:bCs/>
          <w:sz w:val="24"/>
          <w:szCs w:val="24"/>
        </w:rPr>
        <w:t xml:space="preserve"> from the end of the </w:t>
      </w:r>
      <w:r w:rsidR="00F4581F" w:rsidRPr="003C374B">
        <w:rPr>
          <w:b/>
          <w:bCs/>
          <w:sz w:val="24"/>
          <w:szCs w:val="24"/>
        </w:rPr>
        <w:t>parade</w:t>
      </w:r>
    </w:p>
    <w:p w14:paraId="4B024AC6" w14:textId="1DB490E7" w:rsidR="003E2BF1" w:rsidRPr="003C374B" w:rsidRDefault="003E2BF1" w:rsidP="003C374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C374B">
        <w:rPr>
          <w:sz w:val="24"/>
          <w:szCs w:val="24"/>
        </w:rPr>
        <w:t xml:space="preserve">12:00-5:00 </w:t>
      </w:r>
      <w:r w:rsidR="008D48E1" w:rsidRPr="003C374B">
        <w:rPr>
          <w:sz w:val="24"/>
          <w:szCs w:val="24"/>
        </w:rPr>
        <w:t xml:space="preserve">historic </w:t>
      </w:r>
      <w:r w:rsidRPr="003C374B">
        <w:rPr>
          <w:sz w:val="24"/>
          <w:szCs w:val="24"/>
        </w:rPr>
        <w:t xml:space="preserve">presenters </w:t>
      </w:r>
      <w:r w:rsidR="00DE7C37" w:rsidRPr="003C374B">
        <w:rPr>
          <w:sz w:val="24"/>
          <w:szCs w:val="24"/>
        </w:rPr>
        <w:t>at Tu-</w:t>
      </w:r>
      <w:proofErr w:type="spellStart"/>
      <w:r w:rsidR="00DE7C37" w:rsidRPr="003C374B">
        <w:rPr>
          <w:sz w:val="24"/>
          <w:szCs w:val="24"/>
        </w:rPr>
        <w:t>Endie</w:t>
      </w:r>
      <w:proofErr w:type="spellEnd"/>
      <w:r w:rsidR="00DE7C37" w:rsidRPr="003C374B">
        <w:rPr>
          <w:sz w:val="24"/>
          <w:szCs w:val="24"/>
        </w:rPr>
        <w:t>-Wi State Park</w:t>
      </w:r>
    </w:p>
    <w:p w14:paraId="31FB6659" w14:textId="657A10B2" w:rsidR="003E2BF1" w:rsidRPr="003C374B" w:rsidRDefault="003E2BF1" w:rsidP="003C374B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6:00-8:00 Colonial Governors Reception and Banquet</w:t>
      </w:r>
      <w:r w:rsidR="00694A7D" w:rsidRPr="003C374B">
        <w:rPr>
          <w:b/>
          <w:bCs/>
          <w:sz w:val="24"/>
          <w:szCs w:val="24"/>
        </w:rPr>
        <w:t>, registration required</w:t>
      </w:r>
      <w:r w:rsidR="004E0908" w:rsidRPr="003C374B">
        <w:rPr>
          <w:b/>
          <w:bCs/>
          <w:sz w:val="24"/>
          <w:szCs w:val="24"/>
        </w:rPr>
        <w:t>, colonial attire</w:t>
      </w:r>
      <w:r w:rsidR="00606B2B" w:rsidRPr="003C374B">
        <w:rPr>
          <w:b/>
          <w:bCs/>
          <w:sz w:val="24"/>
          <w:szCs w:val="24"/>
        </w:rPr>
        <w:t xml:space="preserve"> welcomed</w:t>
      </w:r>
    </w:p>
    <w:p w14:paraId="149224B3" w14:textId="4AA1147F" w:rsidR="003E2BF1" w:rsidRPr="003C374B" w:rsidRDefault="54FB3E99" w:rsidP="003C374B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3C374B">
        <w:rPr>
          <w:color w:val="000000" w:themeColor="text1"/>
          <w:sz w:val="24"/>
          <w:szCs w:val="24"/>
        </w:rPr>
        <w:t xml:space="preserve">8:00-10:00 Colonial Ball, open to all  </w:t>
      </w:r>
    </w:p>
    <w:p w14:paraId="45969BA1" w14:textId="77777777" w:rsidR="003E2BF1" w:rsidRPr="003C374B" w:rsidRDefault="003E2BF1" w:rsidP="003E2BF1">
      <w:pPr>
        <w:rPr>
          <w:b/>
          <w:bCs/>
          <w:sz w:val="24"/>
          <w:szCs w:val="24"/>
        </w:rPr>
      </w:pPr>
      <w:r w:rsidRPr="003C374B">
        <w:rPr>
          <w:b/>
          <w:bCs/>
          <w:sz w:val="24"/>
          <w:szCs w:val="24"/>
        </w:rPr>
        <w:t>Sunday October 9</w:t>
      </w:r>
    </w:p>
    <w:p w14:paraId="3DDD3698" w14:textId="112149B5" w:rsidR="003E2BF1" w:rsidRPr="003C374B" w:rsidRDefault="54FB3E99" w:rsidP="003C374B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3C374B">
        <w:rPr>
          <w:color w:val="000000" w:themeColor="text1"/>
          <w:sz w:val="24"/>
          <w:szCs w:val="24"/>
        </w:rPr>
        <w:t xml:space="preserve">10:00-11:00 Colonial Church service, open to all </w:t>
      </w:r>
    </w:p>
    <w:p w14:paraId="6A844D84" w14:textId="18A4D0F8" w:rsidR="003E2BF1" w:rsidRPr="003C374B" w:rsidRDefault="54FB3E99" w:rsidP="003C374B">
      <w:pPr>
        <w:pStyle w:val="ListParagraph"/>
        <w:numPr>
          <w:ilvl w:val="0"/>
          <w:numId w:val="3"/>
        </w:numPr>
        <w:rPr>
          <w:b/>
          <w:bCs/>
          <w:color w:val="000000" w:themeColor="text1"/>
          <w:sz w:val="24"/>
          <w:szCs w:val="24"/>
        </w:rPr>
      </w:pPr>
      <w:r w:rsidRPr="003C374B">
        <w:rPr>
          <w:b/>
          <w:bCs/>
          <w:color w:val="000000" w:themeColor="text1"/>
          <w:sz w:val="24"/>
          <w:szCs w:val="24"/>
        </w:rPr>
        <w:t xml:space="preserve">11:00-12:30 Brunch, registration required </w:t>
      </w:r>
    </w:p>
    <w:p w14:paraId="709EBB29" w14:textId="5D62795B" w:rsidR="003E2BF1" w:rsidRPr="003C374B" w:rsidRDefault="003E2BF1" w:rsidP="003C374B">
      <w:pPr>
        <w:pStyle w:val="ListParagraph"/>
        <w:numPr>
          <w:ilvl w:val="0"/>
          <w:numId w:val="3"/>
        </w:numPr>
        <w:rPr>
          <w:b/>
          <w:bCs/>
          <w:color w:val="000000" w:themeColor="text1"/>
          <w:sz w:val="24"/>
          <w:szCs w:val="24"/>
        </w:rPr>
      </w:pPr>
      <w:r w:rsidRPr="003C374B">
        <w:rPr>
          <w:b/>
          <w:bCs/>
          <w:color w:val="000000" w:themeColor="text1"/>
          <w:sz w:val="24"/>
          <w:szCs w:val="24"/>
        </w:rPr>
        <w:t>1:00-2:30 Battle of Point Pleasant Memorial service</w:t>
      </w:r>
      <w:r w:rsidR="00B90485" w:rsidRPr="003C374B">
        <w:rPr>
          <w:b/>
          <w:bCs/>
          <w:color w:val="000000" w:themeColor="text1"/>
          <w:sz w:val="24"/>
          <w:szCs w:val="24"/>
        </w:rPr>
        <w:t xml:space="preserve">.  Presenters may muster </w:t>
      </w:r>
      <w:r w:rsidR="00E878AA" w:rsidRPr="003C374B">
        <w:rPr>
          <w:b/>
          <w:bCs/>
          <w:color w:val="000000" w:themeColor="text1"/>
          <w:sz w:val="24"/>
          <w:szCs w:val="24"/>
        </w:rPr>
        <w:t>beginning at 12:00 at the park</w:t>
      </w:r>
    </w:p>
    <w:p w14:paraId="0A8D2FD7" w14:textId="6D39064B" w:rsidR="00F80698" w:rsidRPr="00F80698" w:rsidRDefault="59D1706B" w:rsidP="003E2BF1">
      <w:pPr>
        <w:rPr>
          <w:sz w:val="24"/>
          <w:szCs w:val="24"/>
        </w:rPr>
      </w:pPr>
      <w:r w:rsidRPr="59D1706B">
        <w:rPr>
          <w:sz w:val="24"/>
          <w:szCs w:val="24"/>
        </w:rPr>
        <w:t>Venue and Hotel locations, costs and registration forms are on the following page</w:t>
      </w:r>
      <w:r w:rsidR="006E3275">
        <w:rPr>
          <w:sz w:val="24"/>
          <w:szCs w:val="24"/>
        </w:rPr>
        <w:t>s</w:t>
      </w:r>
      <w:r w:rsidRPr="59D1706B">
        <w:rPr>
          <w:sz w:val="24"/>
          <w:szCs w:val="24"/>
        </w:rPr>
        <w:t>.</w:t>
      </w:r>
    </w:p>
    <w:p w14:paraId="14930FCC" w14:textId="77777777" w:rsidR="00B6382B" w:rsidRPr="00B6382B" w:rsidRDefault="00B6382B" w:rsidP="003E2BF1">
      <w:pPr>
        <w:rPr>
          <w:sz w:val="32"/>
          <w:szCs w:val="32"/>
        </w:rPr>
      </w:pPr>
    </w:p>
    <w:sectPr w:rsidR="00B6382B" w:rsidRPr="00B638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24B4E"/>
    <w:multiLevelType w:val="hybridMultilevel"/>
    <w:tmpl w:val="515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F1777"/>
    <w:multiLevelType w:val="hybridMultilevel"/>
    <w:tmpl w:val="B03A1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431CB0"/>
    <w:multiLevelType w:val="hybridMultilevel"/>
    <w:tmpl w:val="878A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83113">
    <w:abstractNumId w:val="2"/>
  </w:num>
  <w:num w:numId="2" w16cid:durableId="1043677884">
    <w:abstractNumId w:val="1"/>
  </w:num>
  <w:num w:numId="3" w16cid:durableId="1364482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TcxNjQ3MDW2MDBV0lEKTi0uzszPAykwrAUAoW0DlywAAAA="/>
  </w:docVars>
  <w:rsids>
    <w:rsidRoot w:val="003E2BF1"/>
    <w:rsid w:val="00110556"/>
    <w:rsid w:val="00270686"/>
    <w:rsid w:val="00296270"/>
    <w:rsid w:val="00363D65"/>
    <w:rsid w:val="00373B17"/>
    <w:rsid w:val="003C374B"/>
    <w:rsid w:val="003E2BF1"/>
    <w:rsid w:val="004115EB"/>
    <w:rsid w:val="004A7FB7"/>
    <w:rsid w:val="004E0908"/>
    <w:rsid w:val="005431D7"/>
    <w:rsid w:val="00555113"/>
    <w:rsid w:val="0056576A"/>
    <w:rsid w:val="005D6B56"/>
    <w:rsid w:val="005E4207"/>
    <w:rsid w:val="00606B2B"/>
    <w:rsid w:val="00694A7D"/>
    <w:rsid w:val="006E3275"/>
    <w:rsid w:val="0074740A"/>
    <w:rsid w:val="007E569E"/>
    <w:rsid w:val="007E64F6"/>
    <w:rsid w:val="00812320"/>
    <w:rsid w:val="00823E8E"/>
    <w:rsid w:val="008744B8"/>
    <w:rsid w:val="008776D6"/>
    <w:rsid w:val="008D48E1"/>
    <w:rsid w:val="009521C6"/>
    <w:rsid w:val="00987AAB"/>
    <w:rsid w:val="00991186"/>
    <w:rsid w:val="009E7806"/>
    <w:rsid w:val="009F436E"/>
    <w:rsid w:val="00A11C20"/>
    <w:rsid w:val="00A222AF"/>
    <w:rsid w:val="00A60731"/>
    <w:rsid w:val="00A667BE"/>
    <w:rsid w:val="00AB43DA"/>
    <w:rsid w:val="00B07590"/>
    <w:rsid w:val="00B4184E"/>
    <w:rsid w:val="00B6382B"/>
    <w:rsid w:val="00B82F92"/>
    <w:rsid w:val="00B90485"/>
    <w:rsid w:val="00BB1B51"/>
    <w:rsid w:val="00BF195C"/>
    <w:rsid w:val="00C054AA"/>
    <w:rsid w:val="00D064CC"/>
    <w:rsid w:val="00DB2D33"/>
    <w:rsid w:val="00DD0C4D"/>
    <w:rsid w:val="00DE588F"/>
    <w:rsid w:val="00DE7C37"/>
    <w:rsid w:val="00E52C11"/>
    <w:rsid w:val="00E878AA"/>
    <w:rsid w:val="00EE0659"/>
    <w:rsid w:val="00F4581F"/>
    <w:rsid w:val="00F80698"/>
    <w:rsid w:val="54FB3E99"/>
    <w:rsid w:val="59D1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25BE8"/>
  <w15:chartTrackingRefBased/>
  <w15:docId w15:val="{CB1047BB-045C-4657-816A-F4815C55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urley</dc:creator>
  <cp:keywords/>
  <dc:description/>
  <cp:lastModifiedBy>L Beebe</cp:lastModifiedBy>
  <cp:revision>52</cp:revision>
  <cp:lastPrinted>2022-07-08T17:04:00Z</cp:lastPrinted>
  <dcterms:created xsi:type="dcterms:W3CDTF">2022-07-08T16:50:00Z</dcterms:created>
  <dcterms:modified xsi:type="dcterms:W3CDTF">2022-08-29T14:51:00Z</dcterms:modified>
</cp:coreProperties>
</file>